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unique images for this usecase. For shared images, see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a79d1f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5:16:18Z</dcterms:created>
  <dcterms:modified xsi:type="dcterms:W3CDTF">2016-12-06T05:16:18Z</dcterms:modified>
</cp:coreProperties>
</file>